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yssa ALBERTIN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y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BERTIN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36 Brandywyn Ct,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YSSABELLA3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490150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8/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ELI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0/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